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kListe-Vurgu1"/>
        <w:tblpPr w:leftFromText="180" w:rightFromText="180" w:vertAnchor="page" w:horzAnchor="margin" w:tblpY="811"/>
        <w:tblW w:w="0" w:type="auto"/>
        <w:tblLook w:val="01E0" w:firstRow="1" w:lastRow="1" w:firstColumn="1" w:lastColumn="1" w:noHBand="0" w:noVBand="0"/>
      </w:tblPr>
      <w:tblGrid>
        <w:gridCol w:w="9052"/>
      </w:tblGrid>
      <w:tr w:rsidR="001223D5" w:rsidRPr="006A3768" w14:paraId="6FC1D8F1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7" w:type="dxa"/>
          </w:tcPr>
          <w:p w14:paraId="13A9AF96" w14:textId="5C444B0A" w:rsidR="001223D5" w:rsidRPr="006A3768" w:rsidRDefault="007C3A4D" w:rsidP="001223D5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800000"/>
                <w:sz w:val="24"/>
                <w:szCs w:val="24"/>
                <w:lang w:eastAsia="tr-TR"/>
              </w:rPr>
            </w:pPr>
            <w:r w:rsidRPr="007C3A4D">
              <w:rPr>
                <w:rFonts w:ascii="Times New Roman" w:eastAsia="Times New Roman" w:hAnsi="Times New Roman" w:cs="Times New Roman"/>
                <w:color w:val="800000"/>
                <w:sz w:val="24"/>
                <w:szCs w:val="24"/>
                <w:lang w:eastAsia="tr-TR"/>
              </w:rPr>
              <w:t xml:space="preserve">ADLİ OLGULARIN YÖNETİLEBİLMESİ </w:t>
            </w:r>
            <w:r>
              <w:rPr>
                <w:rFonts w:ascii="Times New Roman" w:eastAsia="Times New Roman" w:hAnsi="Times New Roman" w:cs="Times New Roman"/>
                <w:color w:val="800000"/>
                <w:sz w:val="24"/>
                <w:szCs w:val="24"/>
                <w:lang w:eastAsia="tr-TR"/>
              </w:rPr>
              <w:t xml:space="preserve">ve </w:t>
            </w:r>
            <w:r w:rsidR="009062B5">
              <w:rPr>
                <w:rFonts w:ascii="Times New Roman" w:eastAsia="Times New Roman" w:hAnsi="Times New Roman" w:cs="Times New Roman"/>
                <w:color w:val="800000"/>
                <w:sz w:val="24"/>
                <w:szCs w:val="24"/>
                <w:lang w:eastAsia="tr-TR"/>
              </w:rPr>
              <w:t>ADLİ OLGU MUAYENESİ</w:t>
            </w:r>
          </w:p>
        </w:tc>
      </w:tr>
    </w:tbl>
    <w:p w14:paraId="7AAC9261" w14:textId="77777777" w:rsidR="006A3768" w:rsidRDefault="006A376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6A3768" w:rsidRPr="001223D5" w14:paraId="2F89C126" w14:textId="77777777" w:rsidTr="001223D5">
        <w:tc>
          <w:tcPr>
            <w:tcW w:w="9288" w:type="dxa"/>
          </w:tcPr>
          <w:p w14:paraId="497884C1" w14:textId="0100CC56" w:rsidR="006A3768" w:rsidRPr="001223D5" w:rsidRDefault="006A3768" w:rsidP="001223D5">
            <w:pPr>
              <w:rPr>
                <w:rFonts w:ascii="Times New Roman" w:hAnsi="Times New Roman" w:cs="Times New Roman"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AMAÇ:</w:t>
            </w:r>
            <w:r w:rsidR="001429A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7C3A4D" w:rsidRPr="007C3A4D">
              <w:rPr>
                <w:rFonts w:ascii="Times New Roman" w:hAnsi="Times New Roman" w:cs="Times New Roman"/>
              </w:rPr>
              <w:t>Adli olguların yönetilebilmesi ve a</w:t>
            </w:r>
            <w:r w:rsidR="009062B5" w:rsidRPr="007C3A4D">
              <w:rPr>
                <w:rFonts w:ascii="Times New Roman" w:hAnsi="Times New Roman" w:cs="Times New Roman"/>
              </w:rPr>
              <w:t>dli olgu muayenesi yapabilmek.</w:t>
            </w:r>
          </w:p>
        </w:tc>
      </w:tr>
      <w:tr w:rsidR="00055E1D" w:rsidRPr="001223D5" w14:paraId="32B466F5" w14:textId="77777777" w:rsidTr="001223D5">
        <w:tc>
          <w:tcPr>
            <w:tcW w:w="9288" w:type="dxa"/>
          </w:tcPr>
          <w:p w14:paraId="52C38AE5" w14:textId="77777777" w:rsidR="00055E1D" w:rsidRPr="001223D5" w:rsidRDefault="00055E1D" w:rsidP="001223D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EDEF:</w:t>
            </w:r>
          </w:p>
        </w:tc>
      </w:tr>
      <w:tr w:rsidR="00784375" w:rsidRPr="001223D5" w14:paraId="6E670E52" w14:textId="77777777" w:rsidTr="001223D5">
        <w:tc>
          <w:tcPr>
            <w:tcW w:w="9288" w:type="dxa"/>
          </w:tcPr>
          <w:p w14:paraId="4DDE90D5" w14:textId="279BDD75" w:rsidR="00784375" w:rsidRPr="001223D5" w:rsidRDefault="00784375" w:rsidP="001223D5">
            <w:pPr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ÖĞRENME DÜZEYİ</w:t>
            </w:r>
            <w:r w:rsidRPr="00057F68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r w:rsidR="009062B5">
              <w:rPr>
                <w:rFonts w:ascii="Times New Roman" w:hAnsi="Times New Roman" w:cs="Times New Roman"/>
                <w:bCs/>
              </w:rPr>
              <w:t>4</w:t>
            </w:r>
          </w:p>
        </w:tc>
      </w:tr>
      <w:tr w:rsidR="006A3768" w:rsidRPr="001223D5" w14:paraId="6AE8800D" w14:textId="77777777" w:rsidTr="001223D5">
        <w:tc>
          <w:tcPr>
            <w:tcW w:w="9288" w:type="dxa"/>
          </w:tcPr>
          <w:p w14:paraId="029D62EB" w14:textId="218B9DEF" w:rsidR="006A3768" w:rsidRPr="001223D5" w:rsidRDefault="006A3768" w:rsidP="001223D5">
            <w:pPr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ARAÇLAR</w:t>
            </w:r>
            <w:r w:rsidRPr="00057F68">
              <w:rPr>
                <w:rFonts w:ascii="Times New Roman" w:hAnsi="Times New Roman" w:cs="Times New Roman"/>
                <w:b/>
                <w:bCs/>
              </w:rPr>
              <w:t>:</w:t>
            </w:r>
            <w:r w:rsidR="00473A5E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</w:tbl>
    <w:p w14:paraId="748552C8" w14:textId="77777777" w:rsidR="006A3768" w:rsidRPr="001223D5" w:rsidRDefault="006A3768" w:rsidP="001223D5">
      <w:pPr>
        <w:rPr>
          <w:rFonts w:ascii="Times New Roman" w:hAnsi="Times New Roman" w:cs="Times New Roman"/>
        </w:rPr>
      </w:pPr>
    </w:p>
    <w:tbl>
      <w:tblPr>
        <w:tblStyle w:val="AkListe-Vurgu1"/>
        <w:tblW w:w="0" w:type="auto"/>
        <w:tblLook w:val="04A0" w:firstRow="1" w:lastRow="0" w:firstColumn="1" w:lastColumn="0" w:noHBand="0" w:noVBand="1"/>
      </w:tblPr>
      <w:tblGrid>
        <w:gridCol w:w="1252"/>
        <w:gridCol w:w="7800"/>
      </w:tblGrid>
      <w:tr w:rsidR="003F22A2" w:rsidRPr="003F22A2" w14:paraId="6FBDA71A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39C5AE54" w14:textId="77777777" w:rsidR="003F22A2" w:rsidRPr="003F22A2" w:rsidRDefault="003F22A2" w:rsidP="001223D5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</w:rPr>
            </w:pPr>
            <w:r w:rsidRPr="001223D5">
              <w:rPr>
                <w:rFonts w:ascii="Times New Roman" w:hAnsi="Times New Roman" w:cs="Times New Roman"/>
              </w:rPr>
              <w:t>DEĞERLENDİRME KRİTERLERİ:</w:t>
            </w:r>
          </w:p>
        </w:tc>
      </w:tr>
      <w:tr w:rsidR="003F22A2" w:rsidRPr="001223D5" w14:paraId="49327C3B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59C08170" w14:textId="77777777" w:rsidR="003F22A2" w:rsidRPr="00FF0374" w:rsidRDefault="003F22A2" w:rsidP="00026070">
            <w:pPr>
              <w:spacing w:line="360" w:lineRule="auto"/>
              <w:rPr>
                <w:rFonts w:ascii="Times New Roman" w:hAnsi="Times New Roman" w:cs="Times New Roman"/>
                <w:b w:val="0"/>
              </w:rPr>
            </w:pPr>
            <w:r w:rsidRPr="00FF0374">
              <w:rPr>
                <w:rFonts w:ascii="Times New Roman" w:hAnsi="Times New Roman" w:cs="Times New Roman"/>
                <w:b w:val="0"/>
              </w:rPr>
              <w:t>Aşağıdaki puanlama sistemini kullanarak, tüm basamaklar doğru, sıralı ve duraksamadan yapılıp, tümünden tam not alana dek beceriyi yineleyiniz.</w:t>
            </w:r>
          </w:p>
        </w:tc>
      </w:tr>
      <w:tr w:rsidR="003F22A2" w:rsidRPr="003F22A2" w14:paraId="16F26851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30D4B568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006" w:type="dxa"/>
          </w:tcPr>
          <w:p w14:paraId="6B4025AE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Geliştirilmesi gerekir:</w:t>
            </w:r>
            <w:r w:rsidRPr="00057F68">
              <w:rPr>
                <w:rFonts w:ascii="Times New Roman" w:hAnsi="Times New Roman" w:cs="Times New Roman"/>
              </w:rPr>
              <w:t xml:space="preserve"> Basamağın hiç uygulanmaması; yanlış uygulanması ya da sırasında uygulanmaması</w:t>
            </w:r>
          </w:p>
        </w:tc>
      </w:tr>
      <w:tr w:rsidR="003F22A2" w:rsidRPr="003F22A2" w14:paraId="06F125C9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C98B8AD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006" w:type="dxa"/>
          </w:tcPr>
          <w:p w14:paraId="39F1A91A" w14:textId="77777777" w:rsidR="003F22A2" w:rsidRPr="00057F68" w:rsidRDefault="003F22A2" w:rsidP="0002607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Yeterli:</w:t>
            </w:r>
            <w:r w:rsidRPr="00057F68">
              <w:rPr>
                <w:rFonts w:ascii="Times New Roman" w:hAnsi="Times New Roman" w:cs="Times New Roman"/>
              </w:rPr>
              <w:t xml:space="preserve"> Basamağın doğru olarak ve sırasında uygulanması; ancak eğiticinin yardımına gereksinim duyulması</w:t>
            </w:r>
          </w:p>
        </w:tc>
      </w:tr>
      <w:tr w:rsidR="003F22A2" w:rsidRPr="003F22A2" w14:paraId="735D3D27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C43539A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06" w:type="dxa"/>
          </w:tcPr>
          <w:p w14:paraId="6DEB3500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Ustalaşmış:</w:t>
            </w:r>
            <w:r w:rsidRPr="00057F68">
              <w:rPr>
                <w:rFonts w:ascii="Times New Roman" w:hAnsi="Times New Roman" w:cs="Times New Roman"/>
              </w:rPr>
              <w:t xml:space="preserve"> Basamağın duraksamadan ve eğiticinin yardımına gereksinim olmadan doğru olarak ve sırasında uygulanması </w:t>
            </w:r>
          </w:p>
        </w:tc>
      </w:tr>
    </w:tbl>
    <w:p w14:paraId="5B00009F" w14:textId="77777777" w:rsidR="003F22A2" w:rsidRDefault="003F22A2" w:rsidP="001223D5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48"/>
        <w:gridCol w:w="7114"/>
      </w:tblGrid>
      <w:tr w:rsidR="00FF0374" w14:paraId="00D7C253" w14:textId="77777777" w:rsidTr="00FF0374">
        <w:tc>
          <w:tcPr>
            <w:tcW w:w="1951" w:type="dxa"/>
          </w:tcPr>
          <w:p w14:paraId="2A24AC8E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A60672">
              <w:rPr>
                <w:rFonts w:ascii="Times New Roman" w:hAnsi="Times New Roman" w:cs="Times New Roman"/>
                <w:b/>
              </w:rPr>
              <w:t xml:space="preserve">KATILIMCININ </w:t>
            </w:r>
          </w:p>
        </w:tc>
        <w:tc>
          <w:tcPr>
            <w:tcW w:w="7337" w:type="dxa"/>
          </w:tcPr>
          <w:p w14:paraId="5BFC806D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73E2277F" w14:textId="77777777" w:rsidTr="00FF0374">
        <w:tc>
          <w:tcPr>
            <w:tcW w:w="1951" w:type="dxa"/>
          </w:tcPr>
          <w:p w14:paraId="70468CC4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Adı Soyadı:</w:t>
            </w:r>
          </w:p>
        </w:tc>
        <w:tc>
          <w:tcPr>
            <w:tcW w:w="7337" w:type="dxa"/>
          </w:tcPr>
          <w:p w14:paraId="5D933842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0C45A048" w14:textId="77777777" w:rsidTr="00FF0374">
        <w:tc>
          <w:tcPr>
            <w:tcW w:w="1951" w:type="dxa"/>
          </w:tcPr>
          <w:p w14:paraId="46122614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Sınıfı:</w:t>
            </w:r>
          </w:p>
        </w:tc>
        <w:tc>
          <w:tcPr>
            <w:tcW w:w="7337" w:type="dxa"/>
          </w:tcPr>
          <w:p w14:paraId="414B9951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1498CCD9" w14:textId="77777777" w:rsidTr="00FF0374">
        <w:tc>
          <w:tcPr>
            <w:tcW w:w="1951" w:type="dxa"/>
          </w:tcPr>
          <w:p w14:paraId="66229430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Numarası:</w:t>
            </w:r>
          </w:p>
        </w:tc>
        <w:tc>
          <w:tcPr>
            <w:tcW w:w="7337" w:type="dxa"/>
          </w:tcPr>
          <w:p w14:paraId="579BF1D1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44F76637" w14:textId="77777777" w:rsidR="00C32BA0" w:rsidRDefault="00C32BA0" w:rsidP="001223D5">
      <w:pPr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341"/>
        <w:gridCol w:w="5332"/>
        <w:gridCol w:w="808"/>
        <w:gridCol w:w="798"/>
        <w:gridCol w:w="783"/>
      </w:tblGrid>
      <w:tr w:rsidR="00FC7CE6" w:rsidRPr="001223D5" w14:paraId="4C6C5CA7" w14:textId="77777777" w:rsidTr="001C359C">
        <w:trPr>
          <w:trHeight w:val="378"/>
        </w:trPr>
        <w:tc>
          <w:tcPr>
            <w:tcW w:w="1341" w:type="dxa"/>
            <w:shd w:val="clear" w:color="auto" w:fill="99CCFF"/>
            <w:vAlign w:val="center"/>
          </w:tcPr>
          <w:p w14:paraId="62192D76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</w:t>
            </w:r>
          </w:p>
          <w:p w14:paraId="7AF1EDC4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NO</w:t>
            </w:r>
          </w:p>
        </w:tc>
        <w:tc>
          <w:tcPr>
            <w:tcW w:w="5332" w:type="dxa"/>
            <w:shd w:val="clear" w:color="auto" w:fill="99CCFF"/>
            <w:vAlign w:val="center"/>
          </w:tcPr>
          <w:p w14:paraId="2E3B799B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UYGULAMA </w:t>
            </w: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LAR</w:t>
            </w: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I</w:t>
            </w:r>
          </w:p>
        </w:tc>
        <w:tc>
          <w:tcPr>
            <w:tcW w:w="2389" w:type="dxa"/>
            <w:gridSpan w:val="3"/>
            <w:tcBorders>
              <w:right w:val="single" w:sz="4" w:space="0" w:color="auto"/>
            </w:tcBorders>
            <w:shd w:val="clear" w:color="auto" w:fill="99CCFF"/>
          </w:tcPr>
          <w:p w14:paraId="3AB4FD76" w14:textId="77777777" w:rsidR="00FC7CE6" w:rsidRPr="001223D5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EĞERLENDİRME</w:t>
            </w:r>
          </w:p>
        </w:tc>
      </w:tr>
      <w:tr w:rsidR="00FC7CE6" w:rsidRPr="00057F68" w14:paraId="740F4784" w14:textId="77777777" w:rsidTr="001C359C">
        <w:trPr>
          <w:trHeight w:val="288"/>
        </w:trPr>
        <w:tc>
          <w:tcPr>
            <w:tcW w:w="1341" w:type="dxa"/>
          </w:tcPr>
          <w:p w14:paraId="742B42C3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</w:p>
        </w:tc>
        <w:tc>
          <w:tcPr>
            <w:tcW w:w="5332" w:type="dxa"/>
          </w:tcPr>
          <w:p w14:paraId="3AAD39B6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08" w:type="dxa"/>
          </w:tcPr>
          <w:p w14:paraId="228BD329" w14:textId="77777777" w:rsidR="00FC7CE6" w:rsidRPr="00057F68" w:rsidRDefault="0066505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798" w:type="dxa"/>
          </w:tcPr>
          <w:p w14:paraId="69308FC7" w14:textId="77777777" w:rsidR="00FC7CE6" w:rsidRPr="00057F68" w:rsidRDefault="0066505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  <w:tc>
          <w:tcPr>
            <w:tcW w:w="783" w:type="dxa"/>
            <w:tcBorders>
              <w:right w:val="single" w:sz="4" w:space="0" w:color="auto"/>
            </w:tcBorders>
          </w:tcPr>
          <w:p w14:paraId="0708B4DD" w14:textId="77777777" w:rsidR="00FC7CE6" w:rsidRPr="00057F68" w:rsidRDefault="0066505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</w:t>
            </w:r>
          </w:p>
        </w:tc>
      </w:tr>
      <w:tr w:rsidR="00FC7CE6" w:rsidRPr="00057F68" w14:paraId="28265436" w14:textId="77777777" w:rsidTr="001C359C">
        <w:trPr>
          <w:trHeight w:val="466"/>
        </w:trPr>
        <w:tc>
          <w:tcPr>
            <w:tcW w:w="1341" w:type="dxa"/>
            <w:tcBorders>
              <w:top w:val="single" w:sz="4" w:space="0" w:color="auto"/>
            </w:tcBorders>
          </w:tcPr>
          <w:p w14:paraId="09378CDD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</w:t>
            </w:r>
          </w:p>
        </w:tc>
        <w:tc>
          <w:tcPr>
            <w:tcW w:w="5332" w:type="dxa"/>
            <w:tcBorders>
              <w:top w:val="single" w:sz="4" w:space="0" w:color="auto"/>
            </w:tcBorders>
          </w:tcPr>
          <w:p w14:paraId="3323C224" w14:textId="2653F36C" w:rsidR="00FC7CE6" w:rsidRPr="007C3A4D" w:rsidRDefault="007C3A4D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FF0000"/>
                <w:lang w:eastAsia="tr-TR"/>
              </w:rPr>
            </w:pPr>
            <w:r w:rsidRPr="007C3A4D">
              <w:rPr>
                <w:rFonts w:ascii="Times New Roman" w:eastAsia="Times New Roman" w:hAnsi="Times New Roman" w:cs="Times New Roman"/>
                <w:lang w:eastAsia="tr-TR"/>
              </w:rPr>
              <w:t>Kliniğe başvuran hastanın adli olgu olup olmadığına karar verin,</w:t>
            </w:r>
          </w:p>
        </w:tc>
        <w:tc>
          <w:tcPr>
            <w:tcW w:w="808" w:type="dxa"/>
            <w:tcBorders>
              <w:top w:val="single" w:sz="4" w:space="0" w:color="auto"/>
            </w:tcBorders>
          </w:tcPr>
          <w:p w14:paraId="7DDBC055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  <w:tcBorders>
              <w:top w:val="single" w:sz="4" w:space="0" w:color="auto"/>
            </w:tcBorders>
          </w:tcPr>
          <w:p w14:paraId="726E743D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  <w:tcBorders>
              <w:top w:val="single" w:sz="4" w:space="0" w:color="auto"/>
            </w:tcBorders>
          </w:tcPr>
          <w:p w14:paraId="126E2FA4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FC7CE6" w:rsidRPr="00057F68" w14:paraId="31B38770" w14:textId="77777777" w:rsidTr="001C359C">
        <w:trPr>
          <w:trHeight w:val="288"/>
        </w:trPr>
        <w:tc>
          <w:tcPr>
            <w:tcW w:w="1341" w:type="dxa"/>
          </w:tcPr>
          <w:p w14:paraId="617966D8" w14:textId="77777777" w:rsidR="00FC7CE6" w:rsidRPr="00057F68" w:rsidRDefault="00FC7CE6" w:rsidP="001223D5">
            <w:pPr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2</w:t>
            </w:r>
          </w:p>
        </w:tc>
        <w:tc>
          <w:tcPr>
            <w:tcW w:w="5332" w:type="dxa"/>
          </w:tcPr>
          <w:p w14:paraId="096B5466" w14:textId="538B6980" w:rsidR="007C3A4D" w:rsidRPr="00057F68" w:rsidRDefault="007C3A4D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lgunun hangi tip adli olgu olduğunu belirleyin,</w:t>
            </w:r>
          </w:p>
        </w:tc>
        <w:tc>
          <w:tcPr>
            <w:tcW w:w="808" w:type="dxa"/>
          </w:tcPr>
          <w:p w14:paraId="75917E0E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</w:tcPr>
          <w:p w14:paraId="699DD758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</w:tcPr>
          <w:p w14:paraId="675B3956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7C3A4D" w:rsidRPr="00057F68" w14:paraId="5A0D2851" w14:textId="77777777" w:rsidTr="001C359C">
        <w:trPr>
          <w:trHeight w:val="222"/>
        </w:trPr>
        <w:tc>
          <w:tcPr>
            <w:tcW w:w="1341" w:type="dxa"/>
          </w:tcPr>
          <w:p w14:paraId="4F5F9C71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5332" w:type="dxa"/>
          </w:tcPr>
          <w:p w14:paraId="22018334" w14:textId="342DF618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li muayene odasını muayeneye uygun güvenli hale getirin,</w:t>
            </w:r>
          </w:p>
        </w:tc>
        <w:tc>
          <w:tcPr>
            <w:tcW w:w="808" w:type="dxa"/>
          </w:tcPr>
          <w:p w14:paraId="2F1327CD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0CEAA902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21627AC9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7C3A4D" w:rsidRPr="00057F68" w14:paraId="42267A91" w14:textId="77777777" w:rsidTr="001C359C">
        <w:trPr>
          <w:trHeight w:val="222"/>
        </w:trPr>
        <w:tc>
          <w:tcPr>
            <w:tcW w:w="1341" w:type="dxa"/>
          </w:tcPr>
          <w:p w14:paraId="45D08737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4</w:t>
            </w:r>
          </w:p>
        </w:tc>
        <w:tc>
          <w:tcPr>
            <w:tcW w:w="5332" w:type="dxa"/>
          </w:tcPr>
          <w:p w14:paraId="6BE01003" w14:textId="6246BCC6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elepçe takılı gelen hastaların kelepçesini çıkarttırın,</w:t>
            </w:r>
          </w:p>
        </w:tc>
        <w:tc>
          <w:tcPr>
            <w:tcW w:w="808" w:type="dxa"/>
          </w:tcPr>
          <w:p w14:paraId="0DD3246D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78291B46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5C0836AD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7C3A4D" w:rsidRPr="00057F68" w14:paraId="467D0A89" w14:textId="77777777" w:rsidTr="001C359C">
        <w:trPr>
          <w:trHeight w:val="422"/>
        </w:trPr>
        <w:tc>
          <w:tcPr>
            <w:tcW w:w="1341" w:type="dxa"/>
          </w:tcPr>
          <w:p w14:paraId="5938DFD8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5</w:t>
            </w:r>
          </w:p>
        </w:tc>
        <w:tc>
          <w:tcPr>
            <w:tcW w:w="5332" w:type="dxa"/>
          </w:tcPr>
          <w:p w14:paraId="75F05322" w14:textId="4EC4F1C3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erekmedikçe muayene odasında kolluk kuvveti ve diğer personellerin oda dışarısında olmasını sağlayın,</w:t>
            </w:r>
          </w:p>
        </w:tc>
        <w:tc>
          <w:tcPr>
            <w:tcW w:w="808" w:type="dxa"/>
          </w:tcPr>
          <w:p w14:paraId="1FB22E3F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11A4FA23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011CBCA1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7C3A4D" w:rsidRPr="00057F68" w14:paraId="3A96ED1F" w14:textId="77777777" w:rsidTr="001C359C">
        <w:trPr>
          <w:trHeight w:val="422"/>
        </w:trPr>
        <w:tc>
          <w:tcPr>
            <w:tcW w:w="1341" w:type="dxa"/>
          </w:tcPr>
          <w:p w14:paraId="6164202D" w14:textId="4B1389CA" w:rsidR="007C3A4D" w:rsidRPr="00057F68" w:rsidRDefault="007C3A4D" w:rsidP="007C3A4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6</w:t>
            </w:r>
          </w:p>
        </w:tc>
        <w:tc>
          <w:tcPr>
            <w:tcW w:w="5332" w:type="dxa"/>
          </w:tcPr>
          <w:p w14:paraId="593353D6" w14:textId="747BAD03" w:rsidR="007C3A4D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imlik bilgilerinin sorgulayın ve resmi kimlik belgesi ile karşılaştırmasını yapın,</w:t>
            </w:r>
          </w:p>
        </w:tc>
        <w:tc>
          <w:tcPr>
            <w:tcW w:w="808" w:type="dxa"/>
          </w:tcPr>
          <w:p w14:paraId="21240B64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7ED5BC36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68A26F5B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7C3A4D" w:rsidRPr="00057F68" w14:paraId="1C48E2A7" w14:textId="77777777" w:rsidTr="001C359C">
        <w:trPr>
          <w:trHeight w:val="425"/>
        </w:trPr>
        <w:tc>
          <w:tcPr>
            <w:tcW w:w="1341" w:type="dxa"/>
            <w:tcBorders>
              <w:bottom w:val="single" w:sz="4" w:space="0" w:color="auto"/>
            </w:tcBorders>
          </w:tcPr>
          <w:p w14:paraId="4609FD64" w14:textId="685E4A0A" w:rsidR="007C3A4D" w:rsidRPr="00057F68" w:rsidRDefault="007C3A4D" w:rsidP="007C3A4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lastRenderedPageBreak/>
              <w:t>7</w:t>
            </w:r>
          </w:p>
        </w:tc>
        <w:tc>
          <w:tcPr>
            <w:tcW w:w="5332" w:type="dxa"/>
            <w:tcBorders>
              <w:bottom w:val="single" w:sz="4" w:space="0" w:color="auto"/>
            </w:tcBorders>
          </w:tcPr>
          <w:p w14:paraId="084ABF8C" w14:textId="47A950DD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astaya yapılacak muayene hakkında bilgilendirme yapın,</w:t>
            </w:r>
          </w:p>
        </w:tc>
        <w:tc>
          <w:tcPr>
            <w:tcW w:w="808" w:type="dxa"/>
            <w:tcBorders>
              <w:bottom w:val="single" w:sz="4" w:space="0" w:color="auto"/>
            </w:tcBorders>
          </w:tcPr>
          <w:p w14:paraId="36A305A6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</w:tcPr>
          <w:p w14:paraId="271C7617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14:paraId="09EB2075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7C3A4D" w:rsidRPr="00057F68" w14:paraId="394A4181" w14:textId="77777777" w:rsidTr="001C359C">
        <w:trPr>
          <w:trHeight w:val="166"/>
        </w:trPr>
        <w:tc>
          <w:tcPr>
            <w:tcW w:w="1341" w:type="dxa"/>
            <w:tcBorders>
              <w:bottom w:val="single" w:sz="4" w:space="0" w:color="auto"/>
              <w:right w:val="single" w:sz="4" w:space="0" w:color="auto"/>
            </w:tcBorders>
          </w:tcPr>
          <w:p w14:paraId="332BD259" w14:textId="5A3D28B1" w:rsidR="007C3A4D" w:rsidRPr="00057F68" w:rsidRDefault="007C3A4D" w:rsidP="007C3A4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8</w:t>
            </w:r>
          </w:p>
        </w:tc>
        <w:tc>
          <w:tcPr>
            <w:tcW w:w="5332" w:type="dxa"/>
            <w:tcBorders>
              <w:left w:val="single" w:sz="4" w:space="0" w:color="auto"/>
              <w:bottom w:val="single" w:sz="4" w:space="0" w:color="auto"/>
            </w:tcBorders>
          </w:tcPr>
          <w:p w14:paraId="33316438" w14:textId="4590030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ydınlatılmış onam alın,</w:t>
            </w:r>
          </w:p>
        </w:tc>
        <w:tc>
          <w:tcPr>
            <w:tcW w:w="808" w:type="dxa"/>
            <w:tcBorders>
              <w:left w:val="single" w:sz="4" w:space="0" w:color="auto"/>
              <w:bottom w:val="single" w:sz="4" w:space="0" w:color="auto"/>
            </w:tcBorders>
          </w:tcPr>
          <w:p w14:paraId="08DE818D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left w:val="single" w:sz="4" w:space="0" w:color="auto"/>
              <w:bottom w:val="single" w:sz="4" w:space="0" w:color="auto"/>
            </w:tcBorders>
          </w:tcPr>
          <w:p w14:paraId="5B1CC374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left w:val="single" w:sz="4" w:space="0" w:color="auto"/>
              <w:bottom w:val="single" w:sz="4" w:space="0" w:color="auto"/>
            </w:tcBorders>
          </w:tcPr>
          <w:p w14:paraId="7983330C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7C3A4D" w:rsidRPr="00057F68" w14:paraId="0AA6724E" w14:textId="77777777" w:rsidTr="001C359C">
        <w:trPr>
          <w:trHeight w:val="166"/>
        </w:trPr>
        <w:tc>
          <w:tcPr>
            <w:tcW w:w="1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FCC4D" w14:textId="286347CE" w:rsidR="007C3A4D" w:rsidRPr="00057F68" w:rsidRDefault="007C3A4D" w:rsidP="007C3A4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9</w:t>
            </w:r>
          </w:p>
        </w:tc>
        <w:tc>
          <w:tcPr>
            <w:tcW w:w="5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0D8908" w14:textId="40D10E1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Anamnez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alın,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4EB07A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D5177B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F29763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7C3A4D" w:rsidRPr="00057F68" w14:paraId="14628F79" w14:textId="77777777" w:rsidTr="001C359C">
        <w:trPr>
          <w:trHeight w:val="133"/>
        </w:trPr>
        <w:tc>
          <w:tcPr>
            <w:tcW w:w="1341" w:type="dxa"/>
            <w:tcBorders>
              <w:bottom w:val="single" w:sz="4" w:space="0" w:color="auto"/>
            </w:tcBorders>
          </w:tcPr>
          <w:p w14:paraId="2E7BDCCC" w14:textId="6DAB6C42" w:rsidR="007C3A4D" w:rsidRPr="00057F68" w:rsidRDefault="007C3A4D" w:rsidP="007C3A4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10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60D25C5E" w14:textId="2F166D6F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astanın yakınmalarını sorgulayın,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012E6F53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6D716937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32DE4750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7C3A4D" w:rsidRPr="00057F68" w14:paraId="255F7A44" w14:textId="77777777" w:rsidTr="001C359C">
        <w:trPr>
          <w:trHeight w:val="411"/>
        </w:trPr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4E0BF36B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1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3B862EF5" w14:textId="0A711671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hremiyete özen göstererek hastanın onam verdiği sınırlar içerisinde tüm vücudu kısmi olarak kıyafetlerden tecrit ederek inceleyin,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25C433BD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73019F1E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0422A5A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7C3A4D" w:rsidRPr="00057F68" w14:paraId="2C85FF3A" w14:textId="77777777" w:rsidTr="001C359C">
        <w:trPr>
          <w:trHeight w:val="422"/>
        </w:trPr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5AE245B0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2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3598599D" w14:textId="2F769BBC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aricen izlenen cilt lezyonlarını lokalizasyon, boyut ve nitelik olarak tanımlayın,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30B2AC5C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518B1478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5F9D31A2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7C3A4D" w:rsidRPr="00057F68" w14:paraId="5FF3B2AC" w14:textId="77777777" w:rsidTr="001C359C">
        <w:trPr>
          <w:trHeight w:val="155"/>
        </w:trPr>
        <w:tc>
          <w:tcPr>
            <w:tcW w:w="1341" w:type="dxa"/>
            <w:tcBorders>
              <w:bottom w:val="single" w:sz="4" w:space="0" w:color="auto"/>
            </w:tcBorders>
          </w:tcPr>
          <w:p w14:paraId="2B9D12B6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3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43E3A443" w14:textId="744134FD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klem hareket açıklıklarını ve kas gücünü değerlendirin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0F217782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11F26F8D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1CAE25FA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7C3A4D" w:rsidRPr="00057F68" w14:paraId="389122DC" w14:textId="77777777" w:rsidTr="001C359C">
        <w:trPr>
          <w:trHeight w:val="166"/>
        </w:trPr>
        <w:tc>
          <w:tcPr>
            <w:tcW w:w="1341" w:type="dxa"/>
            <w:tcBorders>
              <w:top w:val="single" w:sz="4" w:space="0" w:color="auto"/>
            </w:tcBorders>
          </w:tcPr>
          <w:p w14:paraId="231A5BEF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4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4545A56F" w14:textId="049AC8DF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ğer patolojik fizik muayene bulgularını tanımlayın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1BE8635A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3D3826DF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E38152D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7C3A4D" w:rsidRPr="00057F68" w14:paraId="6043CFC6" w14:textId="77777777" w:rsidTr="001C359C">
        <w:trPr>
          <w:trHeight w:val="166"/>
        </w:trPr>
        <w:tc>
          <w:tcPr>
            <w:tcW w:w="1341" w:type="dxa"/>
            <w:tcBorders>
              <w:bottom w:val="single" w:sz="4" w:space="0" w:color="auto"/>
            </w:tcBorders>
          </w:tcPr>
          <w:p w14:paraId="32F31EA6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5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33EBA025" w14:textId="4118C956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uhsal durum değerlendirmesi yapın ve bulguları tanımlayın,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716B7D1C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43AB9AED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9634466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7C3A4D" w:rsidRPr="00057F68" w14:paraId="2552C5F0" w14:textId="77777777" w:rsidTr="001C359C">
        <w:trPr>
          <w:trHeight w:val="166"/>
        </w:trPr>
        <w:tc>
          <w:tcPr>
            <w:tcW w:w="1341" w:type="dxa"/>
            <w:tcBorders>
              <w:top w:val="single" w:sz="4" w:space="0" w:color="auto"/>
            </w:tcBorders>
          </w:tcPr>
          <w:p w14:paraId="2486CD27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6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62790C0F" w14:textId="6EF0B62A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erekli tetkik ve görüntülemeler için hastayı yönlendirin,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58D092CF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549CF699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4AD3EE6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7C3A4D" w:rsidRPr="00057F68" w14:paraId="7D823D31" w14:textId="77777777" w:rsidTr="001C359C">
        <w:trPr>
          <w:trHeight w:val="422"/>
        </w:trPr>
        <w:tc>
          <w:tcPr>
            <w:tcW w:w="1341" w:type="dxa"/>
          </w:tcPr>
          <w:p w14:paraId="73804D7E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7</w:t>
            </w:r>
          </w:p>
        </w:tc>
        <w:tc>
          <w:tcPr>
            <w:tcW w:w="5332" w:type="dxa"/>
          </w:tcPr>
          <w:p w14:paraId="1C29DBA7" w14:textId="238965DE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İhtiyaç durumunda ilgili uzmanlık dallarına konsültasyon yapın</w:t>
            </w:r>
          </w:p>
        </w:tc>
        <w:tc>
          <w:tcPr>
            <w:tcW w:w="808" w:type="dxa"/>
          </w:tcPr>
          <w:p w14:paraId="0CDC5955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7C5BC62D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67CEA44E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7C3A4D" w:rsidRPr="00057F68" w14:paraId="3AFC4A96" w14:textId="77777777" w:rsidTr="001C359C">
        <w:trPr>
          <w:trHeight w:val="277"/>
        </w:trPr>
        <w:tc>
          <w:tcPr>
            <w:tcW w:w="1341" w:type="dxa"/>
          </w:tcPr>
          <w:p w14:paraId="0872807B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8</w:t>
            </w:r>
          </w:p>
        </w:tc>
        <w:tc>
          <w:tcPr>
            <w:tcW w:w="5332" w:type="dxa"/>
          </w:tcPr>
          <w:p w14:paraId="2BB7B5F1" w14:textId="4345DD8E" w:rsidR="007C3A4D" w:rsidRPr="00057F68" w:rsidRDefault="007C3A4D" w:rsidP="007C3A4D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</w:p>
        </w:tc>
        <w:tc>
          <w:tcPr>
            <w:tcW w:w="808" w:type="dxa"/>
          </w:tcPr>
          <w:p w14:paraId="41CBAE6D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</w:tcPr>
          <w:p w14:paraId="3DEF5733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</w:tcPr>
          <w:p w14:paraId="21F123EF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7C3A4D" w:rsidRPr="00057F68" w14:paraId="0FC03C5F" w14:textId="77777777" w:rsidTr="001C359C">
        <w:trPr>
          <w:trHeight w:val="308"/>
        </w:trPr>
        <w:tc>
          <w:tcPr>
            <w:tcW w:w="1341" w:type="dxa"/>
          </w:tcPr>
          <w:p w14:paraId="7BC63042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9</w:t>
            </w:r>
          </w:p>
        </w:tc>
        <w:tc>
          <w:tcPr>
            <w:tcW w:w="5332" w:type="dxa"/>
          </w:tcPr>
          <w:p w14:paraId="7D365706" w14:textId="6A5176B6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808" w:type="dxa"/>
          </w:tcPr>
          <w:p w14:paraId="28B5758C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798" w:type="dxa"/>
          </w:tcPr>
          <w:p w14:paraId="546B32C8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783" w:type="dxa"/>
          </w:tcPr>
          <w:p w14:paraId="2F8801F7" w14:textId="77777777" w:rsidR="007C3A4D" w:rsidRPr="00057F68" w:rsidRDefault="007C3A4D" w:rsidP="007C3A4D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  <w:tr w:rsidR="007C3A4D" w:rsidRPr="00057F68" w14:paraId="386DDC82" w14:textId="77777777" w:rsidTr="001C359C">
        <w:trPr>
          <w:trHeight w:val="288"/>
        </w:trPr>
        <w:tc>
          <w:tcPr>
            <w:tcW w:w="1341" w:type="dxa"/>
          </w:tcPr>
          <w:p w14:paraId="5CD8C19B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20</w:t>
            </w:r>
          </w:p>
        </w:tc>
        <w:tc>
          <w:tcPr>
            <w:tcW w:w="5332" w:type="dxa"/>
          </w:tcPr>
          <w:p w14:paraId="028840E3" w14:textId="5244140F" w:rsidR="007C3A4D" w:rsidRPr="00057F68" w:rsidRDefault="007C3A4D" w:rsidP="007C3A4D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</w:p>
        </w:tc>
        <w:tc>
          <w:tcPr>
            <w:tcW w:w="808" w:type="dxa"/>
          </w:tcPr>
          <w:p w14:paraId="402DF552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</w:tcPr>
          <w:p w14:paraId="3E290EC0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</w:tcPr>
          <w:p w14:paraId="4827C2ED" w14:textId="77777777" w:rsidR="007C3A4D" w:rsidRPr="00057F68" w:rsidRDefault="007C3A4D" w:rsidP="007C3A4D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</w:tbl>
    <w:p w14:paraId="69B13BF8" w14:textId="77777777" w:rsidR="006A3768" w:rsidRPr="00057F68" w:rsidRDefault="006A3768" w:rsidP="006A3768">
      <w:pPr>
        <w:rPr>
          <w:rFonts w:ascii="Times New Roman" w:hAnsi="Times New Roman" w:cs="Times New Roman"/>
        </w:rPr>
      </w:pPr>
    </w:p>
    <w:p w14:paraId="4F5683A4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45050FA8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6E367B24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15A7FBE8" w14:textId="037A55F6" w:rsidR="004D613E" w:rsidRPr="00057F68" w:rsidRDefault="004D613E" w:rsidP="00057F68"/>
    <w:sectPr w:rsidR="004D613E" w:rsidRPr="00057F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6"/>
    <w:multiLevelType w:val="hybridMultilevel"/>
    <w:tmpl w:val="79838CB2"/>
    <w:lvl w:ilvl="0" w:tplc="FFFFFFFF">
      <w:start w:val="1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8"/>
    <w:multiLevelType w:val="hybridMultilevel"/>
    <w:tmpl w:val="0B03E0C6"/>
    <w:lvl w:ilvl="0" w:tplc="FFFFFFFF">
      <w:start w:val="1"/>
      <w:numFmt w:val="bullet"/>
      <w:lvlText w:val="*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536763D3"/>
    <w:multiLevelType w:val="hybridMultilevel"/>
    <w:tmpl w:val="AF2822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MDYxN7AwM7YwNDFT0lEKTi0uzszPAykwrAUABB56CiwAAAA="/>
  </w:docVars>
  <w:rsids>
    <w:rsidRoot w:val="00B11D99"/>
    <w:rsid w:val="00026070"/>
    <w:rsid w:val="00055E1D"/>
    <w:rsid w:val="00057F68"/>
    <w:rsid w:val="00075A66"/>
    <w:rsid w:val="000E476F"/>
    <w:rsid w:val="001223D5"/>
    <w:rsid w:val="001429A2"/>
    <w:rsid w:val="00144264"/>
    <w:rsid w:val="001C359C"/>
    <w:rsid w:val="003605D0"/>
    <w:rsid w:val="003F22A2"/>
    <w:rsid w:val="00400222"/>
    <w:rsid w:val="0042183F"/>
    <w:rsid w:val="00473A5E"/>
    <w:rsid w:val="004D613E"/>
    <w:rsid w:val="00541B8A"/>
    <w:rsid w:val="00575A71"/>
    <w:rsid w:val="00665051"/>
    <w:rsid w:val="006A3768"/>
    <w:rsid w:val="006E4743"/>
    <w:rsid w:val="00784375"/>
    <w:rsid w:val="007C3A4D"/>
    <w:rsid w:val="0080417F"/>
    <w:rsid w:val="009062B5"/>
    <w:rsid w:val="00913D23"/>
    <w:rsid w:val="00A60672"/>
    <w:rsid w:val="00AC1ACD"/>
    <w:rsid w:val="00B11D99"/>
    <w:rsid w:val="00B461DE"/>
    <w:rsid w:val="00C32BA0"/>
    <w:rsid w:val="00D860A2"/>
    <w:rsid w:val="00E912FF"/>
    <w:rsid w:val="00F27391"/>
    <w:rsid w:val="00F50FA3"/>
    <w:rsid w:val="00FC7CE6"/>
    <w:rsid w:val="00FF0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149E76"/>
  <w15:docId w15:val="{18CB7050-BB6A-42AD-B5B5-3BD3E6E98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A3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Liste-Vurgu1">
    <w:name w:val="Light List Accent 1"/>
    <w:basedOn w:val="NormalTablo"/>
    <w:uiPriority w:val="61"/>
    <w:rsid w:val="00FF037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Kpr">
    <w:name w:val="Hyperlink"/>
    <w:basedOn w:val="VarsaylanParagrafYazTipi"/>
    <w:uiPriority w:val="99"/>
    <w:unhideWhenUsed/>
    <w:rsid w:val="0042183F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218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74A2F4-4C72-4546-B385-9C308DBB1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TSU</dc:creator>
  <cp:keywords/>
  <dc:description/>
  <cp:lastModifiedBy>İ. E.</cp:lastModifiedBy>
  <cp:revision>3</cp:revision>
  <dcterms:created xsi:type="dcterms:W3CDTF">2021-09-09T18:13:00Z</dcterms:created>
  <dcterms:modified xsi:type="dcterms:W3CDTF">2021-10-18T18:39:00Z</dcterms:modified>
</cp:coreProperties>
</file>